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95663A" w14:textId="77777777" w:rsidR="00985307" w:rsidRDefault="00900ABA">
      <w:pPr>
        <w:pStyle w:val="a4"/>
      </w:pPr>
      <w:bookmarkStart w:id="0" w:name="_GoBack"/>
      <w:bookmarkEnd w:id="0"/>
      <w:r>
        <w:t>Отчет по лабораторной работе №7</w:t>
      </w:r>
    </w:p>
    <w:p w14:paraId="6D7FA0ED" w14:textId="77777777" w:rsidR="00985307" w:rsidRDefault="00900ABA">
      <w:pPr>
        <w:pStyle w:val="a5"/>
      </w:pPr>
      <w:r>
        <w:t>Модель распространения рекламы - вариант 46</w:t>
      </w:r>
    </w:p>
    <w:p w14:paraId="544D867A" w14:textId="77777777" w:rsidR="00985307" w:rsidRDefault="00900ABA">
      <w:pPr>
        <w:pStyle w:val="Author"/>
      </w:pPr>
      <w:r>
        <w:t>Таубер Кирилл НПИбд-02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13969647"/>
        <w:docPartObj>
          <w:docPartGallery w:val="Table of Contents"/>
          <w:docPartUnique/>
        </w:docPartObj>
      </w:sdtPr>
      <w:sdtEndPr/>
      <w:sdtContent>
        <w:p w14:paraId="3D2CE331" w14:textId="77777777" w:rsidR="00985307" w:rsidRDefault="00900ABA">
          <w:pPr>
            <w:pStyle w:val="ae"/>
          </w:pPr>
          <w:r>
            <w:t>Содержание</w:t>
          </w:r>
        </w:p>
        <w:p w14:paraId="7E14A5B7" w14:textId="498EA2FC" w:rsidR="00F047F6" w:rsidRDefault="00900AB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191404" w:history="1">
            <w:r w:rsidR="00F047F6" w:rsidRPr="00322C47">
              <w:rPr>
                <w:rStyle w:val="ad"/>
                <w:noProof/>
              </w:rPr>
              <w:t>1</w:t>
            </w:r>
            <w:r w:rsidR="00F047F6">
              <w:rPr>
                <w:noProof/>
              </w:rPr>
              <w:tab/>
            </w:r>
            <w:r w:rsidR="00F047F6" w:rsidRPr="00322C47">
              <w:rPr>
                <w:rStyle w:val="ad"/>
                <w:noProof/>
              </w:rPr>
              <w:t>Цель работы</w:t>
            </w:r>
            <w:r w:rsidR="00F047F6">
              <w:rPr>
                <w:noProof/>
                <w:webHidden/>
              </w:rPr>
              <w:tab/>
            </w:r>
            <w:r w:rsidR="00F047F6">
              <w:rPr>
                <w:noProof/>
                <w:webHidden/>
              </w:rPr>
              <w:fldChar w:fldCharType="begin"/>
            </w:r>
            <w:r w:rsidR="00F047F6">
              <w:rPr>
                <w:noProof/>
                <w:webHidden/>
              </w:rPr>
              <w:instrText xml:space="preserve"> PAGEREF _Toc99191404 \h </w:instrText>
            </w:r>
            <w:r w:rsidR="00F047F6">
              <w:rPr>
                <w:noProof/>
                <w:webHidden/>
              </w:rPr>
            </w:r>
            <w:r w:rsidR="00F047F6">
              <w:rPr>
                <w:noProof/>
                <w:webHidden/>
              </w:rPr>
              <w:fldChar w:fldCharType="separate"/>
            </w:r>
            <w:r w:rsidR="008B2B45">
              <w:rPr>
                <w:noProof/>
                <w:webHidden/>
              </w:rPr>
              <w:t>1</w:t>
            </w:r>
            <w:r w:rsidR="00F047F6">
              <w:rPr>
                <w:noProof/>
                <w:webHidden/>
              </w:rPr>
              <w:fldChar w:fldCharType="end"/>
            </w:r>
          </w:hyperlink>
        </w:p>
        <w:p w14:paraId="7926524A" w14:textId="3CFB7CA8" w:rsidR="00F047F6" w:rsidRDefault="00D4165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91405" w:history="1">
            <w:r w:rsidR="00F047F6" w:rsidRPr="00322C47">
              <w:rPr>
                <w:rStyle w:val="ad"/>
                <w:noProof/>
              </w:rPr>
              <w:t>2</w:t>
            </w:r>
            <w:r w:rsidR="00F047F6">
              <w:rPr>
                <w:noProof/>
              </w:rPr>
              <w:tab/>
            </w:r>
            <w:r w:rsidR="00F047F6" w:rsidRPr="00322C47">
              <w:rPr>
                <w:rStyle w:val="ad"/>
                <w:noProof/>
              </w:rPr>
              <w:t>Задание</w:t>
            </w:r>
            <w:r w:rsidR="00F047F6">
              <w:rPr>
                <w:noProof/>
                <w:webHidden/>
              </w:rPr>
              <w:tab/>
            </w:r>
            <w:r w:rsidR="00F047F6">
              <w:rPr>
                <w:noProof/>
                <w:webHidden/>
              </w:rPr>
              <w:fldChar w:fldCharType="begin"/>
            </w:r>
            <w:r w:rsidR="00F047F6">
              <w:rPr>
                <w:noProof/>
                <w:webHidden/>
              </w:rPr>
              <w:instrText xml:space="preserve"> PAGEREF _Toc99191405 \h </w:instrText>
            </w:r>
            <w:r w:rsidR="00F047F6">
              <w:rPr>
                <w:noProof/>
                <w:webHidden/>
              </w:rPr>
            </w:r>
            <w:r w:rsidR="00F047F6">
              <w:rPr>
                <w:noProof/>
                <w:webHidden/>
              </w:rPr>
              <w:fldChar w:fldCharType="separate"/>
            </w:r>
            <w:r w:rsidR="008B2B45">
              <w:rPr>
                <w:noProof/>
                <w:webHidden/>
              </w:rPr>
              <w:t>1</w:t>
            </w:r>
            <w:r w:rsidR="00F047F6">
              <w:rPr>
                <w:noProof/>
                <w:webHidden/>
              </w:rPr>
              <w:fldChar w:fldCharType="end"/>
            </w:r>
          </w:hyperlink>
        </w:p>
        <w:p w14:paraId="4E2FE7FA" w14:textId="2DEE1AA8" w:rsidR="00F047F6" w:rsidRDefault="00D4165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91406" w:history="1">
            <w:r w:rsidR="00F047F6" w:rsidRPr="00322C47">
              <w:rPr>
                <w:rStyle w:val="ad"/>
                <w:noProof/>
              </w:rPr>
              <w:t>3</w:t>
            </w:r>
            <w:r w:rsidR="00F047F6">
              <w:rPr>
                <w:noProof/>
              </w:rPr>
              <w:tab/>
            </w:r>
            <w:r w:rsidR="00F047F6" w:rsidRPr="00322C47">
              <w:rPr>
                <w:rStyle w:val="ad"/>
                <w:noProof/>
              </w:rPr>
              <w:t>Выполнение лабораторной работы</w:t>
            </w:r>
            <w:r w:rsidR="00F047F6">
              <w:rPr>
                <w:noProof/>
                <w:webHidden/>
              </w:rPr>
              <w:tab/>
            </w:r>
            <w:r w:rsidR="00F047F6">
              <w:rPr>
                <w:noProof/>
                <w:webHidden/>
              </w:rPr>
              <w:fldChar w:fldCharType="begin"/>
            </w:r>
            <w:r w:rsidR="00F047F6">
              <w:rPr>
                <w:noProof/>
                <w:webHidden/>
              </w:rPr>
              <w:instrText xml:space="preserve"> PAGEREF _Toc99191406 \h </w:instrText>
            </w:r>
            <w:r w:rsidR="00F047F6">
              <w:rPr>
                <w:noProof/>
                <w:webHidden/>
              </w:rPr>
            </w:r>
            <w:r w:rsidR="00F047F6">
              <w:rPr>
                <w:noProof/>
                <w:webHidden/>
              </w:rPr>
              <w:fldChar w:fldCharType="separate"/>
            </w:r>
            <w:r w:rsidR="008B2B45">
              <w:rPr>
                <w:noProof/>
                <w:webHidden/>
              </w:rPr>
              <w:t>1</w:t>
            </w:r>
            <w:r w:rsidR="00F047F6">
              <w:rPr>
                <w:noProof/>
                <w:webHidden/>
              </w:rPr>
              <w:fldChar w:fldCharType="end"/>
            </w:r>
          </w:hyperlink>
        </w:p>
        <w:p w14:paraId="1EE34ED8" w14:textId="5C03F4D0" w:rsidR="00F047F6" w:rsidRDefault="00D4165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9191407" w:history="1">
            <w:r w:rsidR="00F047F6" w:rsidRPr="00322C47">
              <w:rPr>
                <w:rStyle w:val="ad"/>
                <w:noProof/>
              </w:rPr>
              <w:t>3.1</w:t>
            </w:r>
            <w:r w:rsidR="00F047F6">
              <w:rPr>
                <w:noProof/>
              </w:rPr>
              <w:tab/>
            </w:r>
            <w:r w:rsidR="00F047F6" w:rsidRPr="00322C47">
              <w:rPr>
                <w:rStyle w:val="ad"/>
                <w:noProof/>
              </w:rPr>
              <w:t>Теоретические сведения</w:t>
            </w:r>
            <w:r w:rsidR="00F047F6">
              <w:rPr>
                <w:noProof/>
                <w:webHidden/>
              </w:rPr>
              <w:tab/>
            </w:r>
            <w:r w:rsidR="00F047F6">
              <w:rPr>
                <w:noProof/>
                <w:webHidden/>
              </w:rPr>
              <w:fldChar w:fldCharType="begin"/>
            </w:r>
            <w:r w:rsidR="00F047F6">
              <w:rPr>
                <w:noProof/>
                <w:webHidden/>
              </w:rPr>
              <w:instrText xml:space="preserve"> PAGEREF _Toc99191407 \h </w:instrText>
            </w:r>
            <w:r w:rsidR="00F047F6">
              <w:rPr>
                <w:noProof/>
                <w:webHidden/>
              </w:rPr>
            </w:r>
            <w:r w:rsidR="00F047F6">
              <w:rPr>
                <w:noProof/>
                <w:webHidden/>
              </w:rPr>
              <w:fldChar w:fldCharType="separate"/>
            </w:r>
            <w:r w:rsidR="008B2B45">
              <w:rPr>
                <w:noProof/>
                <w:webHidden/>
              </w:rPr>
              <w:t>1</w:t>
            </w:r>
            <w:r w:rsidR="00F047F6">
              <w:rPr>
                <w:noProof/>
                <w:webHidden/>
              </w:rPr>
              <w:fldChar w:fldCharType="end"/>
            </w:r>
          </w:hyperlink>
        </w:p>
        <w:p w14:paraId="115472F6" w14:textId="39A37FC1" w:rsidR="00F047F6" w:rsidRDefault="00D4165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9191408" w:history="1">
            <w:r w:rsidR="00F047F6" w:rsidRPr="00322C47">
              <w:rPr>
                <w:rStyle w:val="ad"/>
                <w:noProof/>
              </w:rPr>
              <w:t>3.2</w:t>
            </w:r>
            <w:r w:rsidR="00F047F6">
              <w:rPr>
                <w:noProof/>
              </w:rPr>
              <w:tab/>
            </w:r>
            <w:r w:rsidR="00F047F6" w:rsidRPr="00322C47">
              <w:rPr>
                <w:rStyle w:val="ad"/>
                <w:noProof/>
              </w:rPr>
              <w:t>Задача</w:t>
            </w:r>
            <w:r w:rsidR="00F047F6">
              <w:rPr>
                <w:noProof/>
                <w:webHidden/>
              </w:rPr>
              <w:tab/>
            </w:r>
            <w:r w:rsidR="00F047F6">
              <w:rPr>
                <w:noProof/>
                <w:webHidden/>
              </w:rPr>
              <w:fldChar w:fldCharType="begin"/>
            </w:r>
            <w:r w:rsidR="00F047F6">
              <w:rPr>
                <w:noProof/>
                <w:webHidden/>
              </w:rPr>
              <w:instrText xml:space="preserve"> PAGEREF _Toc99191408 \h </w:instrText>
            </w:r>
            <w:r w:rsidR="00F047F6">
              <w:rPr>
                <w:noProof/>
                <w:webHidden/>
              </w:rPr>
            </w:r>
            <w:r w:rsidR="00F047F6">
              <w:rPr>
                <w:noProof/>
                <w:webHidden/>
              </w:rPr>
              <w:fldChar w:fldCharType="separate"/>
            </w:r>
            <w:r w:rsidR="008B2B45">
              <w:rPr>
                <w:noProof/>
                <w:webHidden/>
              </w:rPr>
              <w:t>3</w:t>
            </w:r>
            <w:r w:rsidR="00F047F6">
              <w:rPr>
                <w:noProof/>
                <w:webHidden/>
              </w:rPr>
              <w:fldChar w:fldCharType="end"/>
            </w:r>
          </w:hyperlink>
        </w:p>
        <w:p w14:paraId="6FCB0D93" w14:textId="62285C8C" w:rsidR="00F047F6" w:rsidRDefault="00D4165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91409" w:history="1">
            <w:r w:rsidR="00F047F6" w:rsidRPr="00322C47">
              <w:rPr>
                <w:rStyle w:val="ad"/>
                <w:noProof/>
              </w:rPr>
              <w:t>4</w:t>
            </w:r>
            <w:r w:rsidR="00F047F6">
              <w:rPr>
                <w:noProof/>
              </w:rPr>
              <w:tab/>
            </w:r>
            <w:r w:rsidR="00F047F6" w:rsidRPr="00322C47">
              <w:rPr>
                <w:rStyle w:val="ad"/>
                <w:noProof/>
              </w:rPr>
              <w:t>Выводы</w:t>
            </w:r>
            <w:r w:rsidR="00F047F6">
              <w:rPr>
                <w:noProof/>
                <w:webHidden/>
              </w:rPr>
              <w:tab/>
            </w:r>
            <w:r w:rsidR="00F047F6">
              <w:rPr>
                <w:noProof/>
                <w:webHidden/>
              </w:rPr>
              <w:fldChar w:fldCharType="begin"/>
            </w:r>
            <w:r w:rsidR="00F047F6">
              <w:rPr>
                <w:noProof/>
                <w:webHidden/>
              </w:rPr>
              <w:instrText xml:space="preserve"> PAGEREF _Toc99191409 \h </w:instrText>
            </w:r>
            <w:r w:rsidR="00F047F6">
              <w:rPr>
                <w:noProof/>
                <w:webHidden/>
              </w:rPr>
            </w:r>
            <w:r w:rsidR="00F047F6">
              <w:rPr>
                <w:noProof/>
                <w:webHidden/>
              </w:rPr>
              <w:fldChar w:fldCharType="separate"/>
            </w:r>
            <w:r w:rsidR="008B2B45">
              <w:rPr>
                <w:noProof/>
                <w:webHidden/>
              </w:rPr>
              <w:t>6</w:t>
            </w:r>
            <w:r w:rsidR="00F047F6">
              <w:rPr>
                <w:noProof/>
                <w:webHidden/>
              </w:rPr>
              <w:fldChar w:fldCharType="end"/>
            </w:r>
          </w:hyperlink>
        </w:p>
        <w:p w14:paraId="5BD4A1CF" w14:textId="7E4C3BC6" w:rsidR="00F047F6" w:rsidRDefault="00D4165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91410" w:history="1">
            <w:r w:rsidR="00F047F6" w:rsidRPr="00322C47">
              <w:rPr>
                <w:rStyle w:val="ad"/>
                <w:noProof/>
              </w:rPr>
              <w:t>Список литературы</w:t>
            </w:r>
            <w:r w:rsidR="00F047F6">
              <w:rPr>
                <w:noProof/>
                <w:webHidden/>
              </w:rPr>
              <w:tab/>
            </w:r>
            <w:r w:rsidR="00F047F6">
              <w:rPr>
                <w:noProof/>
                <w:webHidden/>
              </w:rPr>
              <w:fldChar w:fldCharType="begin"/>
            </w:r>
            <w:r w:rsidR="00F047F6">
              <w:rPr>
                <w:noProof/>
                <w:webHidden/>
              </w:rPr>
              <w:instrText xml:space="preserve"> PAGEREF _Toc99191410 \h </w:instrText>
            </w:r>
            <w:r w:rsidR="00F047F6">
              <w:rPr>
                <w:noProof/>
                <w:webHidden/>
              </w:rPr>
            </w:r>
            <w:r w:rsidR="00F047F6">
              <w:rPr>
                <w:noProof/>
                <w:webHidden/>
              </w:rPr>
              <w:fldChar w:fldCharType="separate"/>
            </w:r>
            <w:r w:rsidR="008B2B45">
              <w:rPr>
                <w:noProof/>
                <w:webHidden/>
              </w:rPr>
              <w:t>6</w:t>
            </w:r>
            <w:r w:rsidR="00F047F6">
              <w:rPr>
                <w:noProof/>
                <w:webHidden/>
              </w:rPr>
              <w:fldChar w:fldCharType="end"/>
            </w:r>
          </w:hyperlink>
        </w:p>
        <w:p w14:paraId="07506123" w14:textId="77777777" w:rsidR="00985307" w:rsidRDefault="00900ABA">
          <w:r>
            <w:fldChar w:fldCharType="end"/>
          </w:r>
        </w:p>
      </w:sdtContent>
    </w:sdt>
    <w:p w14:paraId="31AB3483" w14:textId="77777777" w:rsidR="00985307" w:rsidRDefault="00900ABA">
      <w:pPr>
        <w:pStyle w:val="1"/>
      </w:pPr>
      <w:bookmarkStart w:id="1" w:name="_Toc99191404"/>
      <w:bookmarkStart w:id="2" w:name="цель-работы"/>
      <w:r>
        <w:rPr>
          <w:rStyle w:val="SectionNumber"/>
        </w:rPr>
        <w:t>1</w:t>
      </w:r>
      <w:r>
        <w:tab/>
        <w:t>Цель работы</w:t>
      </w:r>
      <w:bookmarkEnd w:id="1"/>
    </w:p>
    <w:p w14:paraId="100A534B" w14:textId="77777777" w:rsidR="00985307" w:rsidRDefault="00900ABA">
      <w:pPr>
        <w:pStyle w:val="FirstParagraph"/>
      </w:pPr>
      <w:r>
        <w:t>Изучить модель эффективности рекламы</w:t>
      </w:r>
    </w:p>
    <w:p w14:paraId="772A2595" w14:textId="77777777" w:rsidR="00985307" w:rsidRDefault="00900ABA">
      <w:pPr>
        <w:pStyle w:val="1"/>
      </w:pPr>
      <w:bookmarkStart w:id="3" w:name="_Toc99191405"/>
      <w:bookmarkStart w:id="4" w:name="задание"/>
      <w:bookmarkEnd w:id="2"/>
      <w:r>
        <w:rPr>
          <w:rStyle w:val="SectionNumber"/>
        </w:rPr>
        <w:t>2</w:t>
      </w:r>
      <w:r>
        <w:tab/>
        <w:t>Задание</w:t>
      </w:r>
      <w:bookmarkEnd w:id="3"/>
    </w:p>
    <w:p w14:paraId="26F0ADF5" w14:textId="77777777" w:rsidR="00985307" w:rsidRDefault="00900ABA">
      <w:pPr>
        <w:pStyle w:val="Compact"/>
        <w:numPr>
          <w:ilvl w:val="0"/>
          <w:numId w:val="2"/>
        </w:numPr>
      </w:pPr>
      <w:r>
        <w:t>Изучить модель эфеективности рекламы</w:t>
      </w:r>
    </w:p>
    <w:p w14:paraId="7A4E47F9" w14:textId="77777777" w:rsidR="00985307" w:rsidRDefault="00900ABA">
      <w:pPr>
        <w:pStyle w:val="Compact"/>
        <w:numPr>
          <w:ilvl w:val="0"/>
          <w:numId w:val="2"/>
        </w:numPr>
      </w:pPr>
      <w:r>
        <w:t>Построить графики распространения рекламы в заданных случайх</w:t>
      </w:r>
    </w:p>
    <w:p w14:paraId="282C0F99" w14:textId="77777777" w:rsidR="00985307" w:rsidRDefault="00900ABA">
      <w:pPr>
        <w:pStyle w:val="Compact"/>
        <w:numPr>
          <w:ilvl w:val="0"/>
          <w:numId w:val="2"/>
        </w:numPr>
      </w:pPr>
      <w:r>
        <w:t>Определить для случая 2 момент времени, в который скорость распространения рекламы будет максимальной</w:t>
      </w:r>
    </w:p>
    <w:p w14:paraId="3D5F290A" w14:textId="77777777" w:rsidR="00985307" w:rsidRDefault="00900ABA">
      <w:pPr>
        <w:pStyle w:val="1"/>
      </w:pPr>
      <w:bookmarkStart w:id="5" w:name="_Toc99191406"/>
      <w:bookmarkStart w:id="6" w:name="выполнение-лабораторной-работы"/>
      <w:bookmarkEnd w:id="4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06B630EA" w14:textId="77777777" w:rsidR="00985307" w:rsidRDefault="00900ABA">
      <w:pPr>
        <w:pStyle w:val="2"/>
      </w:pPr>
      <w:bookmarkStart w:id="7" w:name="_Toc99191407"/>
      <w:bookmarkStart w:id="8" w:name="теоретические-сведения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14:paraId="167F310A" w14:textId="77777777" w:rsidR="00985307" w:rsidRDefault="00900ABA">
      <w:pPr>
        <w:pStyle w:val="FirstParagraph"/>
      </w:pPr>
      <w: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14:paraId="288910AB" w14:textId="77777777" w:rsidR="00985307" w:rsidRDefault="00900ABA">
      <w:pPr>
        <w:pStyle w:val="a0"/>
      </w:pPr>
      <w:r>
        <w:t xml:space="preserve">Предположим, что торговыми учреждениями реализуется некоторая продукция, о которой в момент вре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покупателей. Для ускорения сбыта продукции запускается реклама по радио, </w:t>
      </w:r>
      <w:r>
        <w:lastRenderedPageBreak/>
        <w:t>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 w14:paraId="2D514744" w14:textId="77777777" w:rsidR="00985307" w:rsidRDefault="00900ABA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</m:oMath>
      <w:r>
        <w:t xml:space="preserve"> - общее число потенциальных платежеспособных покупателей, </w:t>
      </w:r>
      <m:oMath>
        <m:r>
          <w:rPr>
            <w:rFonts w:ascii="Cambria Math" w:hAnsi="Cambria Math"/>
          </w:rPr>
          <m:t>n(t)</m:t>
        </m:r>
      </m:oMath>
      <w: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t)(N-n(t))</m:t>
        </m:r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gt;0</m:t>
        </m:r>
      </m:oMath>
      <w:r>
        <w:t xml:space="preserve">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t)n(t)(N-n(t))</m:t>
        </m:r>
      </m:oMath>
      <w:r>
        <w:t>. эта величина увеличивается с увеличением потребителей узнавших о товаре.</w:t>
      </w:r>
    </w:p>
    <w:p w14:paraId="2227B8B2" w14:textId="77777777" w:rsidR="00985307" w:rsidRDefault="00900ABA">
      <w:pPr>
        <w:pStyle w:val="a0"/>
      </w:pPr>
      <w:r>
        <w:t>Математическая модель распространения рекламы описывается уравнением:</w:t>
      </w:r>
    </w:p>
    <w:p w14:paraId="68E558F5" w14:textId="77777777" w:rsidR="00985307" w:rsidRDefault="00D4165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t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t)n(t))(N-n(t))</m:t>
          </m:r>
        </m:oMath>
      </m:oMathPara>
    </w:p>
    <w:p w14:paraId="4192961B" w14:textId="77777777" w:rsidR="00985307" w:rsidRDefault="00900ABA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t)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t)</m:t>
        </m:r>
      </m:oMath>
      <w:r>
        <w:t xml:space="preserve"> получается модель типа модели Мальтуса, решение которой имеет вид</w:t>
      </w:r>
    </w:p>
    <w:p w14:paraId="2F956140" w14:textId="77777777" w:rsidR="00985307" w:rsidRDefault="00900ABA">
      <w:pPr>
        <w:pStyle w:val="CaptionedFigure"/>
      </w:pPr>
      <w:r>
        <w:rPr>
          <w:noProof/>
        </w:rPr>
        <w:lastRenderedPageBreak/>
        <w:drawing>
          <wp:inline distT="0" distB="0" distL="0" distR="0" wp14:anchorId="3757F210" wp14:editId="43EE1738">
            <wp:extent cx="5034012" cy="3811604"/>
            <wp:effectExtent l="0" t="0" r="0" b="0"/>
            <wp:docPr id="1" name="Picture" descr="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0AD1E" w14:textId="77777777" w:rsidR="00985307" w:rsidRDefault="00900ABA">
      <w:pPr>
        <w:pStyle w:val="ImageCaption"/>
      </w:pPr>
      <w:r>
        <w:t>График решения уравнения модели Мальтуса</w:t>
      </w:r>
    </w:p>
    <w:p w14:paraId="4ABE1BB5" w14:textId="77777777" w:rsidR="00985307" w:rsidRDefault="00900ABA">
      <w:pPr>
        <w:pStyle w:val="a0"/>
      </w:pPr>
      <w:r>
        <w:t xml:space="preserve">В обратном случа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t)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t)</m:t>
        </m:r>
      </m:oMath>
      <w:r>
        <w:t xml:space="preserve"> получаем уравнение логистической кривой</w:t>
      </w:r>
    </w:p>
    <w:p w14:paraId="7A39D75A" w14:textId="77777777" w:rsidR="00985307" w:rsidRDefault="00900ABA">
      <w:pPr>
        <w:pStyle w:val="CaptionedFigure"/>
      </w:pPr>
      <w:r>
        <w:rPr>
          <w:noProof/>
        </w:rPr>
        <w:drawing>
          <wp:inline distT="0" distB="0" distL="0" distR="0" wp14:anchorId="1FFD9D28" wp14:editId="5F82CAE4">
            <wp:extent cx="5334000" cy="2269612"/>
            <wp:effectExtent l="0" t="0" r="0" b="0"/>
            <wp:docPr id="2" name="Picture" descr="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7876B" w14:textId="77777777" w:rsidR="00985307" w:rsidRDefault="00900ABA">
      <w:pPr>
        <w:pStyle w:val="ImageCaption"/>
      </w:pPr>
      <w:r>
        <w:t>График логистической кривой</w:t>
      </w:r>
    </w:p>
    <w:p w14:paraId="73E2C0C0" w14:textId="77777777" w:rsidR="00985307" w:rsidRDefault="00900ABA">
      <w:pPr>
        <w:pStyle w:val="2"/>
      </w:pPr>
      <w:bookmarkStart w:id="9" w:name="_Toc99191408"/>
      <w:bookmarkStart w:id="10" w:name="задача"/>
      <w:bookmarkEnd w:id="8"/>
      <w:r>
        <w:rPr>
          <w:rStyle w:val="SectionNumber"/>
        </w:rPr>
        <w:t>3.2</w:t>
      </w:r>
      <w:r>
        <w:tab/>
        <w:t>Задача</w:t>
      </w:r>
      <w:bookmarkEnd w:id="9"/>
    </w:p>
    <w:p w14:paraId="5D097E62" w14:textId="77777777" w:rsidR="00985307" w:rsidRDefault="00900ABA">
      <w:pPr>
        <w:pStyle w:val="FirstParagraph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50426086" w14:textId="77777777" w:rsidR="00985307" w:rsidRDefault="00D41659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(0.444+0.000055n(t))(N-n(t))</m:t>
        </m:r>
      </m:oMath>
    </w:p>
    <w:p w14:paraId="1D7DD63D" w14:textId="77777777" w:rsidR="00985307" w:rsidRDefault="00D41659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(0.000065+0.433n(t))(N-n(t))</m:t>
        </m:r>
      </m:oMath>
    </w:p>
    <w:p w14:paraId="7F90A8AA" w14:textId="77777777" w:rsidR="00985307" w:rsidRPr="008B2B45" w:rsidRDefault="00D41659">
      <w:pPr>
        <w:pStyle w:val="Compact"/>
        <w:numPr>
          <w:ilvl w:val="0"/>
          <w:numId w:val="3"/>
        </w:numPr>
        <w:rPr>
          <w:lang w:val="en-US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  <w:lang w:val="en-US"/>
          </w:rPr>
          <m:t>=(0.5</m:t>
        </m:r>
        <m:r>
          <m:rPr>
            <m:nor/>
          </m:rPr>
          <w:rPr>
            <w:lang w:val="en-US"/>
          </w:rPr>
          <m:t>cos</m:t>
        </m:r>
        <m:r>
          <w:rPr>
            <w:rFonts w:ascii="Cambria Math" w:hAnsi="Cambria Math"/>
            <w:lang w:val="en-US"/>
          </w:rPr>
          <m:t>12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en-US"/>
          </w:rPr>
          <m:t>+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en-US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en-US"/>
          </w:rPr>
          <m:t>)0.3</m:t>
        </m:r>
        <m:r>
          <m:rPr>
            <m:nor/>
          </m:rPr>
          <w:rPr>
            <w:lang w:val="en-US"/>
          </w:rPr>
          <m:t>cos</m:t>
        </m:r>
        <m:r>
          <w:rPr>
            <w:rFonts w:ascii="Cambria Math" w:hAnsi="Cambria Math"/>
            <w:lang w:val="en-US"/>
          </w:rPr>
          <m:t>13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en-US"/>
          </w:rPr>
          <m:t>)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en-US"/>
          </w:rPr>
          <m:t>-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en-US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en-US"/>
          </w:rPr>
          <m:t>))</m:t>
        </m:r>
      </m:oMath>
    </w:p>
    <w:p w14:paraId="6BA37F09" w14:textId="77777777" w:rsidR="00985307" w:rsidRDefault="00900ABA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=1950</m:t>
        </m:r>
      </m:oMath>
      <w:r>
        <w:t>, в начальный момент о товаре знает 25 человек.</w:t>
      </w:r>
    </w:p>
    <w:p w14:paraId="7A4D7114" w14:textId="77777777" w:rsidR="00985307" w:rsidRDefault="00900ABA">
      <w:pPr>
        <w:pStyle w:val="a0"/>
      </w:pPr>
      <w:r>
        <w:t>Для случая 2 определите в какой момент времени скорость распространения рекламы будет иметь максимальное значение.</w:t>
      </w:r>
    </w:p>
    <w:p w14:paraId="07F8135D" w14:textId="77777777" w:rsidR="00985307" w:rsidRPr="008B2B45" w:rsidRDefault="00900ABA">
      <w:pPr>
        <w:pStyle w:val="SourceCode"/>
        <w:rPr>
          <w:lang w:val="en-US"/>
        </w:rPr>
      </w:pPr>
      <w:r w:rsidRPr="008B2B45">
        <w:rPr>
          <w:rStyle w:val="VerbatimChar"/>
          <w:lang w:val="en-US"/>
        </w:rPr>
        <w:t>model lab7_46_1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parameter Real a = 0.444;</w:t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parameter Real b = 0.000055;</w:t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parameter Real N = 1950;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Real n(start = 25);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>equation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der(n) = (a + b * n) * (N - n);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annotation(experiment(StartTime = 0, StopTime = 25, Tplerance = 1e-06, Interval = 0.05));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>end lab7_46_1;</w:t>
      </w:r>
    </w:p>
    <w:p w14:paraId="530B9D71" w14:textId="77777777" w:rsidR="00985307" w:rsidRDefault="00900ABA">
      <w:pPr>
        <w:pStyle w:val="CaptionedFigure"/>
      </w:pPr>
      <w:r>
        <w:rPr>
          <w:noProof/>
        </w:rPr>
        <w:drawing>
          <wp:inline distT="0" distB="0" distL="0" distR="0" wp14:anchorId="37AE71FB" wp14:editId="3A578C44">
            <wp:extent cx="5334000" cy="2224054"/>
            <wp:effectExtent l="0" t="0" r="0" b="0"/>
            <wp:docPr id="3" name="Picture" descr="График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3DCE7" w14:textId="77777777" w:rsidR="00985307" w:rsidRPr="008B2B45" w:rsidRDefault="00900ABA">
      <w:pPr>
        <w:pStyle w:val="ImageCaption"/>
        <w:rPr>
          <w:lang w:val="en-US"/>
        </w:rPr>
      </w:pPr>
      <w:r>
        <w:t>График</w:t>
      </w:r>
      <w:r w:rsidRPr="008B2B45">
        <w:rPr>
          <w:lang w:val="en-US"/>
        </w:rPr>
        <w:t xml:space="preserve"> </w:t>
      </w:r>
      <w:r>
        <w:t>для</w:t>
      </w:r>
      <w:r w:rsidRPr="008B2B45">
        <w:rPr>
          <w:lang w:val="en-US"/>
        </w:rPr>
        <w:t xml:space="preserve"> </w:t>
      </w:r>
      <w:r>
        <w:t>случая</w:t>
      </w:r>
      <w:r w:rsidRPr="008B2B45">
        <w:rPr>
          <w:lang w:val="en-US"/>
        </w:rPr>
        <w:t xml:space="preserve"> 1</w:t>
      </w:r>
    </w:p>
    <w:p w14:paraId="4C5E767D" w14:textId="77777777" w:rsidR="00985307" w:rsidRPr="008B2B45" w:rsidRDefault="00900ABA">
      <w:pPr>
        <w:pStyle w:val="SourceCode"/>
        <w:rPr>
          <w:lang w:val="en-US"/>
        </w:rPr>
      </w:pPr>
      <w:r w:rsidRPr="008B2B45">
        <w:rPr>
          <w:rStyle w:val="VerbatimChar"/>
          <w:lang w:val="en-US"/>
        </w:rPr>
        <w:t>model lab7_46_2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parameter Real a = 0.000065;</w:t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parameter Real b = 0.433;</w:t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parameter Real N = 1950;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Real n(start = 25);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>equation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der(n) = (a + b * n) * (N - n);</w:t>
      </w:r>
      <w:r w:rsidRPr="008B2B45">
        <w:rPr>
          <w:lang w:val="en-US"/>
        </w:rPr>
        <w:br/>
      </w:r>
      <w:r w:rsidRPr="008B2B45">
        <w:rPr>
          <w:lang w:val="en-US"/>
        </w:rPr>
        <w:lastRenderedPageBreak/>
        <w:br/>
      </w:r>
      <w:r w:rsidRPr="008B2B45">
        <w:rPr>
          <w:rStyle w:val="VerbatimChar"/>
          <w:lang w:val="en-US"/>
        </w:rPr>
        <w:t xml:space="preserve">  annotation(experiment(StartTime = 0, StopTime = 0.1, Tplerance = 1e-06, Interval = 0.05));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>end lab7_46_2;</w:t>
      </w:r>
    </w:p>
    <w:p w14:paraId="5EF47AE4" w14:textId="77777777" w:rsidR="00985307" w:rsidRDefault="00900ABA">
      <w:pPr>
        <w:pStyle w:val="CaptionedFigure"/>
      </w:pPr>
      <w:r>
        <w:rPr>
          <w:noProof/>
        </w:rPr>
        <w:drawing>
          <wp:inline distT="0" distB="0" distL="0" distR="0" wp14:anchorId="4BACDDA0" wp14:editId="41BF238F">
            <wp:extent cx="5334000" cy="2224451"/>
            <wp:effectExtent l="0" t="0" r="0" b="0"/>
            <wp:docPr id="4" name="Picture" descr="График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B62BB" w14:textId="77777777" w:rsidR="00985307" w:rsidRDefault="00900ABA">
      <w:pPr>
        <w:pStyle w:val="ImageCaption"/>
      </w:pPr>
      <w:r>
        <w:t>График для случая 2</w:t>
      </w:r>
    </w:p>
    <w:p w14:paraId="09A77AFA" w14:textId="77777777" w:rsidR="00985307" w:rsidRDefault="00900ABA">
      <w:pPr>
        <w:pStyle w:val="a0"/>
      </w:pPr>
      <w:r>
        <w:t xml:space="preserve">максимальная скорость распространения достигается при </w:t>
      </w:r>
      <m:oMath>
        <m:r>
          <w:rPr>
            <w:rFonts w:ascii="Cambria Math" w:hAnsi="Cambria Math"/>
          </w:rPr>
          <m:t>t=0</m:t>
        </m:r>
      </m:oMath>
    </w:p>
    <w:p w14:paraId="79257087" w14:textId="77777777" w:rsidR="00985307" w:rsidRPr="008B2B45" w:rsidRDefault="00900ABA">
      <w:pPr>
        <w:pStyle w:val="SourceCode"/>
        <w:rPr>
          <w:lang w:val="en-US"/>
        </w:rPr>
      </w:pPr>
      <w:r w:rsidRPr="008B2B45">
        <w:rPr>
          <w:rStyle w:val="VerbatimChar"/>
          <w:lang w:val="en-US"/>
        </w:rPr>
        <w:t>model lab7_46_3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parameter Real a = 0.5;</w:t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parameter Real b = 0.3;</w:t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parameter Real N = 1950;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Real n(start = 25);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>equation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der(n) = (a * cos(12*time) + b * cos(13*time) * n) * (N - n);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 xml:space="preserve">  annotation(experiment(StartTime = 0, StopTime = 0.1, Tplerance = 1e-06, Interval = 0.0005));</w:t>
      </w:r>
      <w:r w:rsidRPr="008B2B45">
        <w:rPr>
          <w:lang w:val="en-US"/>
        </w:rPr>
        <w:br/>
      </w:r>
      <w:r w:rsidRPr="008B2B45">
        <w:rPr>
          <w:lang w:val="en-US"/>
        </w:rPr>
        <w:br/>
      </w:r>
      <w:r w:rsidRPr="008B2B45">
        <w:rPr>
          <w:rStyle w:val="VerbatimChar"/>
          <w:lang w:val="en-US"/>
        </w:rPr>
        <w:t>end lab7_46_3;</w:t>
      </w:r>
    </w:p>
    <w:p w14:paraId="2C5AF596" w14:textId="77777777" w:rsidR="00985307" w:rsidRDefault="00900ABA">
      <w:pPr>
        <w:pStyle w:val="CaptionedFigure"/>
      </w:pPr>
      <w:r>
        <w:rPr>
          <w:noProof/>
        </w:rPr>
        <w:lastRenderedPageBreak/>
        <w:drawing>
          <wp:inline distT="0" distB="0" distL="0" distR="0" wp14:anchorId="5CC3F605" wp14:editId="64C20C2F">
            <wp:extent cx="5334000" cy="2164453"/>
            <wp:effectExtent l="0" t="0" r="0" b="0"/>
            <wp:docPr id="5" name="Picture" descr="График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8C4FCA" w14:textId="77777777" w:rsidR="00985307" w:rsidRDefault="00900ABA">
      <w:pPr>
        <w:pStyle w:val="ImageCaption"/>
      </w:pPr>
      <w:r>
        <w:t>График для случая 3</w:t>
      </w:r>
    </w:p>
    <w:p w14:paraId="79DDB91E" w14:textId="77777777" w:rsidR="00985307" w:rsidRDefault="00900ABA">
      <w:pPr>
        <w:pStyle w:val="1"/>
      </w:pPr>
      <w:bookmarkStart w:id="11" w:name="_Toc99191409"/>
      <w:bookmarkStart w:id="12" w:name="выводы"/>
      <w:bookmarkEnd w:id="6"/>
      <w:bookmarkEnd w:id="10"/>
      <w:r>
        <w:rPr>
          <w:rStyle w:val="SectionNumber"/>
        </w:rPr>
        <w:t>4</w:t>
      </w:r>
      <w:r>
        <w:tab/>
        <w:t>Выводы</w:t>
      </w:r>
      <w:bookmarkEnd w:id="11"/>
    </w:p>
    <w:p w14:paraId="4A13B1B4" w14:textId="77777777" w:rsidR="00985307" w:rsidRDefault="00900ABA">
      <w:pPr>
        <w:pStyle w:val="FirstParagraph"/>
      </w:pPr>
      <w:r>
        <w:t>В ходе выполнения лабораторной работы была изучена модель эффективности рекламы и построены графики.</w:t>
      </w:r>
    </w:p>
    <w:p w14:paraId="70951F54" w14:textId="77777777" w:rsidR="00985307" w:rsidRDefault="00900ABA">
      <w:pPr>
        <w:pStyle w:val="1"/>
      </w:pPr>
      <w:bookmarkStart w:id="13" w:name="_Toc99191410"/>
      <w:bookmarkStart w:id="14" w:name="список-литературы"/>
      <w:bookmarkEnd w:id="12"/>
      <w:r>
        <w:t>Список литературы</w:t>
      </w:r>
      <w:bookmarkEnd w:id="13"/>
    </w:p>
    <w:p w14:paraId="23DFCAA9" w14:textId="77777777" w:rsidR="00985307" w:rsidRDefault="00D41659">
      <w:pPr>
        <w:pStyle w:val="Compact"/>
        <w:numPr>
          <w:ilvl w:val="0"/>
          <w:numId w:val="4"/>
        </w:numPr>
      </w:pPr>
      <w:hyperlink r:id="rId12">
        <w:r w:rsidR="00900ABA">
          <w:rPr>
            <w:rStyle w:val="ad"/>
          </w:rPr>
          <w:t>Модель Мальтуса</w:t>
        </w:r>
      </w:hyperlink>
    </w:p>
    <w:p w14:paraId="5B6E73A9" w14:textId="77777777" w:rsidR="00985307" w:rsidRDefault="00D41659">
      <w:pPr>
        <w:pStyle w:val="Compact"/>
        <w:numPr>
          <w:ilvl w:val="0"/>
          <w:numId w:val="4"/>
        </w:numPr>
      </w:pPr>
      <w:hyperlink r:id="rId13">
        <w:r w:rsidR="00900ABA">
          <w:rPr>
            <w:rStyle w:val="ad"/>
          </w:rPr>
          <w:t>Логистическая модель роста</w:t>
        </w:r>
      </w:hyperlink>
      <w:bookmarkEnd w:id="14"/>
    </w:p>
    <w:sectPr w:rsidR="0098530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B3988E" w14:textId="77777777" w:rsidR="00D41659" w:rsidRDefault="00D41659">
      <w:pPr>
        <w:spacing w:after="0"/>
      </w:pPr>
      <w:r>
        <w:separator/>
      </w:r>
    </w:p>
  </w:endnote>
  <w:endnote w:type="continuationSeparator" w:id="0">
    <w:p w14:paraId="0B2DA193" w14:textId="77777777" w:rsidR="00D41659" w:rsidRDefault="00D416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755CC1" w14:textId="77777777" w:rsidR="00D41659" w:rsidRDefault="00D41659">
      <w:r>
        <w:separator/>
      </w:r>
    </w:p>
  </w:footnote>
  <w:footnote w:type="continuationSeparator" w:id="0">
    <w:p w14:paraId="2831EBE5" w14:textId="77777777" w:rsidR="00D41659" w:rsidRDefault="00D416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97E71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9CC24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B2B45"/>
    <w:rsid w:val="008D6863"/>
    <w:rsid w:val="00900ABA"/>
    <w:rsid w:val="00985307"/>
    <w:rsid w:val="00B86B75"/>
    <w:rsid w:val="00BC48D5"/>
    <w:rsid w:val="00C36279"/>
    <w:rsid w:val="00D41659"/>
    <w:rsid w:val="00E315A3"/>
    <w:rsid w:val="00F047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601F90"/>
  <w15:docId w15:val="{13B24A31-BB38-442E-BF4D-CBD49818B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047F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047F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studopedia.ru/29_5129_logisticheskaya-model-rosta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km.mmf.bsu.by/courses/2018/mathmod1/MM_LB1_Population_2019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765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7</vt:lpstr>
    </vt:vector>
  </TitlesOfParts>
  <Company/>
  <LinksUpToDate>false</LinksUpToDate>
  <CharactersWithSpaces>5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Таубер Кирилл НПИбд-02-19</dc:creator>
  <cp:keywords/>
  <cp:lastModifiedBy>KIRR</cp:lastModifiedBy>
  <cp:revision>5</cp:revision>
  <cp:lastPrinted>2022-03-26T09:50:00Z</cp:lastPrinted>
  <dcterms:created xsi:type="dcterms:W3CDTF">2022-03-26T09:49:00Z</dcterms:created>
  <dcterms:modified xsi:type="dcterms:W3CDTF">2022-03-26T10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4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